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w:t>
      </w:r>
      <w:r>
        <w:t xml:space="preserve"> </w:t>
      </w:r>
      <w:r>
        <w:t xml:space="preserve">Valencia,</w:t>
      </w:r>
      <w:r>
        <w:t xml:space="preserve"> </w:t>
      </w:r>
      <w:r>
        <w:t xml:space="preserve">Spain</w:t>
      </w:r>
    </w:p>
    <w:bookmarkStart w:id="26" w:name="Xaeaa3615f70485aa4da3134663c96cbb47f53ff"/>
    <w:p>
      <w:pPr>
        <w:pStyle w:val="Heading1"/>
      </w:pPr>
      <w:r>
        <w:t xml:space="preserve">Personal Statement for Telecommunication Engineer Position</w:t>
      </w:r>
    </w:p>
    <w:bookmarkStart w:id="25" w:name="X88da5289a2efc9db38672b2a82676448409931a"/>
    <w:p>
      <w:pPr>
        <w:pStyle w:val="Heading2"/>
      </w:pPr>
      <w:r>
        <w:t xml:space="preserve">Serving Valencia's Digital Future with Innovation and Expertise</w:t>
      </w:r>
    </w:p>
    <w:p>
      <w:pPr>
        <w:pStyle w:val="FirstParagraph"/>
      </w:pPr>
      <w:r>
        <w:t xml:space="preserve">As I prepare to launch my professional journey as a Telecommunication Engineer in Spain, Valencia emerges as the ideal destination where my technical expertise aligns with the city's dynamic technological landscape. With a Bachelor's degree in Telecommunications Engineering from Universitat Politècnica de València (UPV) and hands-on experience developing cutting-edge communication systems, I am eager to contribute to Valencia's vision of becoming a European hub for smart city infrastructure and 5G innovation. This personal statement outlines my academic foundation, professional experiences, and unwavering commitment to advancing telecommunications solutions within the unique context of Spain's vibrant Valencian region.</w:t>
      </w:r>
    </w:p>
    <w:bookmarkStart w:id="20" w:name="X0b17e243d9e5c9adfd4aa241676f4ad98c13aa8"/>
    <w:p>
      <w:pPr>
        <w:pStyle w:val="Heading3"/>
      </w:pPr>
      <w:r>
        <w:t xml:space="preserve">Academic Excellence Rooted in Valencian Innovation</w:t>
      </w:r>
    </w:p>
    <w:p>
      <w:pPr>
        <w:pStyle w:val="FirstParagraph"/>
      </w:pPr>
      <w:r>
        <w:t xml:space="preserve">My academic journey at UPV, Spain's leading engineering institution located just minutes from Valencia's city center, provided the perfect foundation for my career aspirations. Courses such as "Advanced Wireless Networks," "Optical Fiber Communications," and "Network Security" were taught with real-world Valencian applications in mind—particularly through case studies involving the</w:t>
      </w:r>
      <w:r>
        <w:t xml:space="preserve"> </w:t>
      </w:r>
      <w:r>
        <w:rPr>
          <w:iCs/>
          <w:i/>
        </w:rPr>
        <w:t xml:space="preserve">València Urban Mobility Plan</w:t>
      </w:r>
      <w:r>
        <w:t xml:space="preserve"> </w:t>
      </w:r>
      <w:r>
        <w:t xml:space="preserve">and</w:t>
      </w:r>
      <w:r>
        <w:t xml:space="preserve"> </w:t>
      </w:r>
      <w:r>
        <w:rPr>
          <w:iCs/>
          <w:i/>
        </w:rPr>
        <w:t xml:space="preserve">Port of Valencia's 5G implementation</w:t>
      </w:r>
      <w:r>
        <w:t xml:space="preserve">. My final-year thesis, "</w:t>
      </w:r>
      <w:r>
        <w:rPr>
          <w:bCs/>
          <w:b/>
        </w:rPr>
        <w:t xml:space="preserve">Optimizing LTE-A Networks for Smart City Deployments in Mediterranean Climates</w:t>
      </w:r>
      <w:r>
        <w:t xml:space="preserve">" (approved by UPV's Telecommunications Department), directly addressed challenges like signal attenuation from coastal humidity—a critical consideration for Valencia's urban infrastructure. This project wasn't merely theoretical; I collaborated with</w:t>
      </w:r>
      <w:r>
        <w:t xml:space="preserve"> </w:t>
      </w:r>
      <w:r>
        <w:rPr>
          <w:iCs/>
          <w:i/>
        </w:rPr>
        <w:t xml:space="preserve">Telefónica Tech</w:t>
      </w:r>
      <w:r>
        <w:t xml:space="preserve">'s local R&amp;D team in Valencia, testing antenna configurations at the City of Arts and Sciences to optimize coverage for public transport systems.</w:t>
      </w:r>
    </w:p>
    <w:bookmarkEnd w:id="20"/>
    <w:bookmarkStart w:id="21" w:name="X2c022c9d7234300ca0d3c190f5ca8864c0d41df"/>
    <w:p>
      <w:pPr>
        <w:pStyle w:val="Heading3"/>
      </w:pPr>
      <w:r>
        <w:t xml:space="preserve">Professional Experience: Bridging Theory and Valencian Industry Needs</w:t>
      </w:r>
    </w:p>
    <w:p>
      <w:pPr>
        <w:pStyle w:val="FirstParagraph"/>
      </w:pPr>
      <w:r>
        <w:t xml:space="preserve">During my internship at</w:t>
      </w:r>
      <w:r>
        <w:t xml:space="preserve"> </w:t>
      </w:r>
      <w:r>
        <w:rPr>
          <w:iCs/>
          <w:i/>
        </w:rPr>
        <w:t xml:space="preserve">Vodafone Spain's Innovation Lab in Valencia</w:t>
      </w:r>
      <w:r>
        <w:t xml:space="preserve">, I contributed to the rollout of the first public 5G testbed in the Comunitat Valenciana, focusing on low-latency applications for emergency services. This experience revealed how technical solutions must harmonize with Spain's cultural context—such as designing network redundancy for Valencia's high-season tourism traffic or ensuring accessibility for elderly residents during festivals like</w:t>
      </w:r>
      <w:r>
        <w:t xml:space="preserve"> </w:t>
      </w:r>
      <w:r>
        <w:rPr>
          <w:iCs/>
          <w:i/>
        </w:rPr>
        <w:t xml:space="preserve">Las Fallas</w:t>
      </w:r>
      <w:r>
        <w:t xml:space="preserve">. I also developed a mobile app prototype (using Java and Kotlin) that integrated with existing municipal infrastructure to provide real-time public transport updates, which was later piloted in the</w:t>
      </w:r>
      <w:r>
        <w:t xml:space="preserve"> </w:t>
      </w:r>
      <w:r>
        <w:rPr>
          <w:bCs/>
          <w:b/>
        </w:rPr>
        <w:t xml:space="preserve">Valencia Metro network</w:t>
      </w:r>
      <w:r>
        <w:t xml:space="preserve">.</w:t>
      </w:r>
    </w:p>
    <w:p>
      <w:pPr>
        <w:pStyle w:val="BodyText"/>
      </w:pPr>
      <w:r>
        <w:t xml:space="preserve">My technical toolkit includes proficiency in NS-3 network simulation, Cisco CCNA-level configuration, and Python for network automation—skills I've applied to projects like optimizing Wi-Fi 6 deployment across UPV's campus. Crucially, I've honed my ability to communicate complex telecommunication concepts to non-technical stakeholders: during a project with</w:t>
      </w:r>
      <w:r>
        <w:t xml:space="preserve"> </w:t>
      </w:r>
      <w:r>
        <w:rPr>
          <w:iCs/>
          <w:i/>
        </w:rPr>
        <w:t xml:space="preserve">València City Council</w:t>
      </w:r>
      <w:r>
        <w:t xml:space="preserve">, I translated technical feasibility reports into accessible presentations for municipal planners, emphasizing how network upgrades would support the city's sustainability goals under Spain's</w:t>
      </w:r>
      <w:r>
        <w:t xml:space="preserve"> </w:t>
      </w:r>
      <w:r>
        <w:rPr>
          <w:iCs/>
          <w:i/>
        </w:rPr>
        <w:t xml:space="preserve">Plan de Recuperación, Transformación y Resiliencia</w:t>
      </w:r>
      <w:r>
        <w:t xml:space="preserve">.</w:t>
      </w:r>
    </w:p>
    <w:bookmarkEnd w:id="21"/>
    <w:bookmarkStart w:id="22" w:name="X22fced7ce658a94256833f36dfb34304fabfb8f"/>
    <w:p>
      <w:pPr>
        <w:pStyle w:val="Heading3"/>
      </w:pPr>
      <w:r>
        <w:t xml:space="preserve">Why Valencia? The Perfect Convergence of Professional Opportunity and Cultural Fulfillment</w:t>
      </w:r>
    </w:p>
    <w:p>
      <w:pPr>
        <w:pStyle w:val="FirstParagraph"/>
      </w:pPr>
      <w:r>
        <w:t xml:space="preserve">Valencia isn't just a location for me—it's where Spain's telecommunications future is being built. I'm deeply inspired by the</w:t>
      </w:r>
      <w:r>
        <w:t xml:space="preserve"> </w:t>
      </w:r>
      <w:r>
        <w:rPr>
          <w:iCs/>
          <w:i/>
        </w:rPr>
        <w:t xml:space="preserve">València Digital</w:t>
      </w:r>
      <w:r>
        <w:t xml:space="preserve"> </w:t>
      </w:r>
      <w:r>
        <w:t xml:space="preserve">initiative, which positions the city as a leader in IoT and edge computing for Mediterranean smart cities. The presence of major players like Movistar (with their Valencia innovation center), local startups such as</w:t>
      </w:r>
      <w:r>
        <w:t xml:space="preserve"> </w:t>
      </w:r>
      <w:r>
        <w:rPr>
          <w:iCs/>
          <w:i/>
        </w:rPr>
        <w:t xml:space="preserve">Soluciones para el Futuro</w:t>
      </w:r>
      <w:r>
        <w:t xml:space="preserve">, and UPV's renowned Telecommunications Research Group creates an ecosystem where my skills can directly impact meaningful projects. Unlike larger metropolitan areas, Valencia offers a unique blend: the technical rigor of a global industry hub with the community-focused culture that values engineering as a tool for social improvement.</w:t>
      </w:r>
    </w:p>
    <w:p>
      <w:pPr>
        <w:pStyle w:val="BodyText"/>
      </w:pPr>
      <w:r>
        <w:t xml:space="preserve">Beyond professional alignment, I've immersed myself in Valencian life—learning Spanish through UPV's language programs and participating in local tech meetups like</w:t>
      </w:r>
      <w:r>
        <w:t xml:space="preserve"> </w:t>
      </w:r>
      <w:r>
        <w:rPr>
          <w:iCs/>
          <w:i/>
        </w:rPr>
        <w:t xml:space="preserve">València Tech Week</w:t>
      </w:r>
      <w:r>
        <w:t xml:space="preserve">. I understand that successful telecommunications engineering here requires more than technical skill; it demands cultural sensitivity. For example, designing networks for Valencia's historic neighborhoods necessitates careful coordination with</w:t>
      </w:r>
      <w:r>
        <w:t xml:space="preserve"> </w:t>
      </w:r>
      <w:r>
        <w:rPr>
          <w:iCs/>
          <w:i/>
        </w:rPr>
        <w:t xml:space="preserve">Conselleria de Cultura</w:t>
      </w:r>
      <w:r>
        <w:t xml:space="preserve"> </w:t>
      </w:r>
      <w:r>
        <w:t xml:space="preserve">to preserve architectural integrity while upgrading infrastructure—a perspective I've cultivated through community projects like volunteering with</w:t>
      </w:r>
      <w:r>
        <w:t xml:space="preserve"> </w:t>
      </w:r>
      <w:r>
        <w:rPr>
          <w:iCs/>
          <w:i/>
        </w:rPr>
        <w:t xml:space="preserve">Ciutat de les Arts</w:t>
      </w:r>
      <w:r>
        <w:t xml:space="preserve">'s digital accessibility committee.</w:t>
      </w:r>
    </w:p>
    <w:bookmarkEnd w:id="22"/>
    <w:bookmarkStart w:id="23" w:name="Xab5e94f4e0cf61efd4f1233f7425f397ebd5605"/>
    <w:p>
      <w:pPr>
        <w:pStyle w:val="Heading3"/>
      </w:pPr>
      <w:r>
        <w:t xml:space="preserve">Future Vision: Engineering Valencia's Connected Tomorrow</w:t>
      </w:r>
    </w:p>
    <w:p>
      <w:pPr>
        <w:pStyle w:val="FirstParagraph"/>
      </w:pPr>
      <w:r>
        <w:t xml:space="preserve">My long-term vision aligns with Spain's national goals for digital sovereignty and regional development. I aim to specialize in sustainable network architecture, particularly designing energy-efficient 6G systems that reduce the carbon footprint of communication infrastructure—a priority for Valencia's</w:t>
      </w:r>
      <w:r>
        <w:t xml:space="preserve"> </w:t>
      </w:r>
      <w:r>
        <w:rPr>
          <w:iCs/>
          <w:i/>
        </w:rPr>
        <w:t xml:space="preserve">Smart City Strategy 2030</w:t>
      </w:r>
      <w:r>
        <w:t xml:space="preserve">. In the short term, I plan to contribute to projects like the</w:t>
      </w:r>
      <w:r>
        <w:t xml:space="preserve"> </w:t>
      </w:r>
      <w:r>
        <w:rPr>
          <w:iCs/>
          <w:i/>
        </w:rPr>
        <w:t xml:space="preserve">València Smart Port initiative</w:t>
      </w:r>
      <w:r>
        <w:t xml:space="preserve">, where robust communication networks will optimize cargo logistics while minimizing environmental impact. As a Telecommunication Engineer in Spain, I see myself not just as a technical specialist but as a bridge between engineering innovation and Valencian community needs.</w:t>
      </w:r>
    </w:p>
    <w:p>
      <w:pPr>
        <w:pStyle w:val="BodyText"/>
      </w:pPr>
      <w:r>
        <w:t xml:space="preserve">I am particularly drawn to the collaborative spirit of Valencia's tech ecosystem. The city's</w:t>
      </w:r>
      <w:r>
        <w:t xml:space="preserve"> </w:t>
      </w:r>
      <w:r>
        <w:rPr>
          <w:iCs/>
          <w:i/>
        </w:rPr>
        <w:t xml:space="preserve">València Innovation Campus</w:t>
      </w:r>
      <w:r>
        <w:t xml:space="preserve">, with its cross-sector partnerships between academia, government, and industry, embodies the holistic approach I believe is essential for telecommunications advancement. My experience working on UPV's "Rural Connectivity Project" (expanding broadband to villages in the Valencian Community) taught me that real impact occurs when engineers listen first—to farmers needing IoT soil sensors or schools requiring stable video connections for remote learning.</w:t>
      </w:r>
    </w:p>
    <w:bookmarkEnd w:id="23"/>
    <w:bookmarkStart w:id="24" w:name="Xca7b55538cdfad76d57834a1bf435bb47bcf0e9"/>
    <w:p>
      <w:pPr>
        <w:pStyle w:val="Heading3"/>
      </w:pPr>
      <w:r>
        <w:t xml:space="preserve">Conclusion: A Commitment to Valencia's Digital Evolution</w:t>
      </w:r>
    </w:p>
    <w:p>
      <w:pPr>
        <w:pStyle w:val="FirstParagraph"/>
      </w:pPr>
      <w:r>
        <w:t xml:space="preserve">In Spain, telecommunications engineering transcends technical implementation—it's about weaving technology into the cultural and social fabric of communities. Valencia offers the perfect stage for this mission, with its rich traditions meeting digital ambition. My academic training at UPV, hands-on work with Valencian industry leaders, and deep engagement with local culture have prepared me to contribute meaningfully from day one. I am not merely seeking a job as a Telecommunication Engineer in Spain; I am ready to invest my skills in building the resilient, inclusive communication infrastructure that will power Valencia's next chapter as a European smart city leader.</w:t>
      </w:r>
    </w:p>
    <w:p>
      <w:pPr>
        <w:pStyle w:val="BodyText"/>
      </w:pPr>
      <w:r>
        <w:t xml:space="preserve">I welcome the opportunity to discuss how my expertise in network optimization, IoT integration, and community-focused engineering can support your team's vision for Spain's technological future. Thank you for considering my application to join Valencia's pioneering telecommunications community.</w:t>
      </w:r>
    </w:p>
    <w:p>
      <w:pPr>
        <w:pStyle w:val="BodyText"/>
      </w:pPr>
      <w:r>
        <w:t xml:space="preserve">With sincere enthusiasm,</w:t>
      </w:r>
    </w:p>
    <w:p>
      <w:pPr>
        <w:pStyle w:val="BodyText"/>
      </w:pPr>
      <w:r>
        <w:t xml:space="preserve">[Your Full Name]</w:t>
      </w:r>
    </w:p>
    <w:p>
      <w:pPr>
        <w:pStyle w:val="BodyText"/>
      </w:pPr>
      <w:r>
        <w:t xml:space="preserve">Telecommunication Engineer | Valencia, Spai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 Valencia, Spain</dc:title>
  <dc:creator/>
  <dc:language>en</dc:language>
  <cp:keywords/>
  <dcterms:created xsi:type="dcterms:W3CDTF">2025-12-08T03:29:25Z</dcterms:created>
  <dcterms:modified xsi:type="dcterms:W3CDTF">2025-12-08T03:29:25Z</dcterms:modified>
</cp:coreProperties>
</file>

<file path=docProps/custom.xml><?xml version="1.0" encoding="utf-8"?>
<Properties xmlns="http://schemas.openxmlformats.org/officeDocument/2006/custom-properties" xmlns:vt="http://schemas.openxmlformats.org/officeDocument/2006/docPropsVTypes"/>
</file>